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0C63D" w14:textId="1F8F9354" w:rsidR="00CE39B4" w:rsidRPr="00CE39B4" w:rsidRDefault="00CE39B4" w:rsidP="00D8650F">
      <w:pPr>
        <w:jc w:val="both"/>
        <w:rPr>
          <w:rFonts w:ascii="Times New Roman" w:hAnsi="Times New Roman" w:cs="Times New Roman"/>
          <w:b/>
        </w:rPr>
      </w:pPr>
      <w:r w:rsidRPr="00CE39B4">
        <w:rPr>
          <w:rFonts w:ascii="Times New Roman" w:hAnsi="Times New Roman" w:cs="Times New Roman"/>
          <w:b/>
        </w:rPr>
        <w:t xml:space="preserve">COVER LETTER FOR </w:t>
      </w:r>
      <w:r w:rsidR="00477EB6" w:rsidRPr="00477EB6">
        <w:rPr>
          <w:rFonts w:ascii="Times New Roman" w:hAnsi="Times New Roman" w:cs="Times New Roman"/>
          <w:b/>
        </w:rPr>
        <w:t>THE SUBMITTED</w:t>
      </w:r>
      <w:r w:rsidRPr="00CE39B4">
        <w:rPr>
          <w:rFonts w:ascii="Times New Roman" w:hAnsi="Times New Roman" w:cs="Times New Roman"/>
          <w:b/>
        </w:rPr>
        <w:t xml:space="preserve"> MANUSCRIPT</w:t>
      </w:r>
    </w:p>
    <w:p w14:paraId="3421FDE8" w14:textId="77777777" w:rsidR="00CE39B4" w:rsidRDefault="00CE39B4" w:rsidP="00D8650F">
      <w:pPr>
        <w:jc w:val="both"/>
        <w:rPr>
          <w:rFonts w:ascii="Times New Roman" w:hAnsi="Times New Roman" w:cs="Times New Roman"/>
        </w:rPr>
      </w:pPr>
    </w:p>
    <w:p w14:paraId="17168EEA" w14:textId="790D28AA" w:rsidR="00CE39B4" w:rsidRPr="00CE39B4" w:rsidRDefault="00CE39B4" w:rsidP="00D8650F">
      <w:pPr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 xml:space="preserve">Subject: </w:t>
      </w:r>
      <w:r w:rsidR="00467BD5" w:rsidRPr="00CE39B4">
        <w:rPr>
          <w:rFonts w:ascii="Times New Roman" w:hAnsi="Times New Roman" w:cs="Times New Roman"/>
          <w:b/>
        </w:rPr>
        <w:t xml:space="preserve">Submission </w:t>
      </w:r>
      <w:r w:rsidR="00467BD5">
        <w:rPr>
          <w:rFonts w:ascii="Times New Roman" w:hAnsi="Times New Roman" w:cs="Times New Roman"/>
          <w:b/>
        </w:rPr>
        <w:t>o</w:t>
      </w:r>
      <w:r w:rsidR="00467BD5" w:rsidRPr="00CE39B4">
        <w:rPr>
          <w:rFonts w:ascii="Times New Roman" w:hAnsi="Times New Roman" w:cs="Times New Roman"/>
          <w:b/>
        </w:rPr>
        <w:t xml:space="preserve">f </w:t>
      </w:r>
      <w:r w:rsidR="00477EB6">
        <w:rPr>
          <w:rFonts w:ascii="Times New Roman" w:hAnsi="Times New Roman" w:cs="Times New Roman"/>
          <w:b/>
        </w:rPr>
        <w:t>the Submitted</w:t>
      </w:r>
      <w:r w:rsidR="00467BD5">
        <w:rPr>
          <w:rFonts w:ascii="Times New Roman" w:hAnsi="Times New Roman" w:cs="Times New Roman"/>
          <w:b/>
        </w:rPr>
        <w:t xml:space="preserve"> </w:t>
      </w:r>
      <w:r w:rsidR="00467BD5" w:rsidRPr="00CE39B4">
        <w:rPr>
          <w:rFonts w:ascii="Times New Roman" w:hAnsi="Times New Roman" w:cs="Times New Roman"/>
          <w:b/>
        </w:rPr>
        <w:t>R</w:t>
      </w:r>
      <w:r w:rsidR="00467BD5">
        <w:rPr>
          <w:rFonts w:ascii="Times New Roman" w:hAnsi="Times New Roman" w:cs="Times New Roman"/>
          <w:b/>
        </w:rPr>
        <w:t>esearch Manuscript for</w:t>
      </w:r>
      <w:r w:rsidR="00467BD5" w:rsidRPr="00CE39B4">
        <w:rPr>
          <w:rFonts w:ascii="Times New Roman" w:hAnsi="Times New Roman" w:cs="Times New Roman"/>
          <w:b/>
        </w:rPr>
        <w:t xml:space="preserve"> </w:t>
      </w:r>
      <w:r w:rsidR="00467BD5">
        <w:rPr>
          <w:rFonts w:ascii="Times New Roman" w:hAnsi="Times New Roman" w:cs="Times New Roman"/>
          <w:b/>
        </w:rPr>
        <w:t>Publication</w:t>
      </w:r>
      <w:r w:rsidR="00503ADE" w:rsidRPr="00CE39B4">
        <w:rPr>
          <w:rFonts w:ascii="Times New Roman" w:hAnsi="Times New Roman" w:cs="Times New Roman"/>
        </w:rPr>
        <w:t xml:space="preserve"> </w:t>
      </w:r>
    </w:p>
    <w:p w14:paraId="5775747C" w14:textId="77777777" w:rsidR="00CE39B4" w:rsidRDefault="00CE39B4" w:rsidP="00D8650F">
      <w:pPr>
        <w:jc w:val="both"/>
        <w:rPr>
          <w:rFonts w:ascii="Times New Roman" w:hAnsi="Times New Roman" w:cs="Times New Roman"/>
        </w:rPr>
      </w:pPr>
    </w:p>
    <w:p w14:paraId="50028BD8" w14:textId="77777777" w:rsidR="00CE39B4" w:rsidRPr="00CE39B4" w:rsidRDefault="00CE39B4" w:rsidP="00D8650F">
      <w:pPr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 xml:space="preserve">Dear Editor </w:t>
      </w:r>
    </w:p>
    <w:p w14:paraId="0CBBAC4C" w14:textId="2C964520" w:rsidR="001B491F" w:rsidRDefault="00CE39B4" w:rsidP="00D8650F">
      <w:pPr>
        <w:ind w:firstLine="360"/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>I am enclosing herewith</w:t>
      </w:r>
      <w:r w:rsidR="00615454">
        <w:rPr>
          <w:rFonts w:ascii="Times New Roman" w:hAnsi="Times New Roman" w:cs="Times New Roman"/>
        </w:rPr>
        <w:t xml:space="preserve"> our manuscript</w:t>
      </w:r>
      <w:r w:rsidRPr="00CE39B4">
        <w:rPr>
          <w:rFonts w:ascii="Times New Roman" w:hAnsi="Times New Roman" w:cs="Times New Roman"/>
        </w:rPr>
        <w:t xml:space="preserve"> entitled </w:t>
      </w:r>
      <w:r w:rsidR="00FD29D7">
        <w:rPr>
          <w:rFonts w:ascii="Times New Roman" w:hAnsi="Times New Roman" w:cs="Times New Roman"/>
        </w:rPr>
        <w:t>“</w:t>
      </w:r>
      <w:r w:rsidR="00D8650F" w:rsidRPr="00D8650F">
        <w:rPr>
          <w:rFonts w:ascii="Times New Roman" w:hAnsi="Times New Roman" w:cs="Times New Roman"/>
          <w:b/>
        </w:rPr>
        <w:t>End-to-End Secure Heart Disease Prediction over Encrypted Medical Data</w:t>
      </w:r>
      <w:r w:rsidR="00FD29D7" w:rsidRPr="00C52331">
        <w:rPr>
          <w:rFonts w:ascii="Times New Roman" w:hAnsi="Times New Roman" w:cs="Times New Roman"/>
        </w:rPr>
        <w:t>”</w:t>
      </w:r>
      <w:r w:rsidRPr="00C52331">
        <w:rPr>
          <w:rFonts w:ascii="Times New Roman" w:hAnsi="Times New Roman" w:cs="Times New Roman"/>
        </w:rPr>
        <w:t xml:space="preserve"> </w:t>
      </w:r>
      <w:r w:rsidR="003129CF" w:rsidRPr="00C52331">
        <w:rPr>
          <w:rFonts w:ascii="Times New Roman" w:hAnsi="Times New Roman" w:cs="Times New Roman"/>
        </w:rPr>
        <w:t xml:space="preserve">for </w:t>
      </w:r>
      <w:r w:rsidR="003129CF" w:rsidRPr="006B5766">
        <w:rPr>
          <w:rFonts w:ascii="Times New Roman" w:hAnsi="Times New Roman" w:cs="Times New Roman"/>
        </w:rPr>
        <w:t>publication</w:t>
      </w:r>
      <w:r w:rsidR="003129CF" w:rsidRPr="00C52331">
        <w:rPr>
          <w:rFonts w:ascii="Times New Roman" w:hAnsi="Times New Roman" w:cs="Times New Roman"/>
        </w:rPr>
        <w:t xml:space="preserve"> </w:t>
      </w:r>
      <w:r w:rsidRPr="00C52331">
        <w:rPr>
          <w:rFonts w:ascii="Times New Roman" w:hAnsi="Times New Roman" w:cs="Times New Roman"/>
        </w:rPr>
        <w:t>in your esteemed journal</w:t>
      </w:r>
      <w:r w:rsidRPr="006B5766">
        <w:rPr>
          <w:rFonts w:ascii="Times New Roman" w:hAnsi="Times New Roman" w:cs="Times New Roman"/>
        </w:rPr>
        <w:t xml:space="preserve">. </w:t>
      </w:r>
      <w:r w:rsidR="00D11F10" w:rsidRPr="00C52331">
        <w:rPr>
          <w:rFonts w:ascii="Times New Roman" w:hAnsi="Times New Roman" w:cs="Times New Roman"/>
        </w:rPr>
        <w:t>W</w:t>
      </w:r>
      <w:r w:rsidR="00CA7F67" w:rsidRPr="00C52331">
        <w:rPr>
          <w:rFonts w:ascii="Times New Roman" w:hAnsi="Times New Roman" w:cs="Times New Roman"/>
        </w:rPr>
        <w:t>e</w:t>
      </w:r>
      <w:r w:rsidR="00477EB6">
        <w:rPr>
          <w:rFonts w:ascii="Times New Roman" w:hAnsi="Times New Roman" w:cs="Times New Roman"/>
        </w:rPr>
        <w:t>,</w:t>
      </w:r>
      <w:r w:rsidR="00CA7F67" w:rsidRPr="00C52331">
        <w:rPr>
          <w:rFonts w:ascii="Times New Roman" w:hAnsi="Times New Roman" w:cs="Times New Roman"/>
        </w:rPr>
        <w:t xml:space="preserve"> </w:t>
      </w:r>
      <w:r w:rsidR="003A44D6" w:rsidRPr="00C52331">
        <w:rPr>
          <w:rFonts w:ascii="Times New Roman" w:hAnsi="Times New Roman" w:cs="Times New Roman"/>
        </w:rPr>
        <w:t>the authors listed below</w:t>
      </w:r>
      <w:r w:rsidR="00477EB6">
        <w:rPr>
          <w:rFonts w:ascii="Times New Roman" w:hAnsi="Times New Roman" w:cs="Times New Roman"/>
        </w:rPr>
        <w:t>,</w:t>
      </w:r>
      <w:r w:rsidR="003A44D6" w:rsidRPr="00C52331">
        <w:rPr>
          <w:rFonts w:ascii="Times New Roman" w:hAnsi="Times New Roman" w:cs="Times New Roman"/>
        </w:rPr>
        <w:t xml:space="preserve"> </w:t>
      </w:r>
      <w:r w:rsidR="00CA7F67" w:rsidRPr="00C52331">
        <w:rPr>
          <w:rFonts w:ascii="Times New Roman" w:hAnsi="Times New Roman" w:cs="Times New Roman"/>
        </w:rPr>
        <w:t xml:space="preserve">can ensure the editorial board that the work presented in this manuscript </w:t>
      </w:r>
      <w:r w:rsidR="00955239" w:rsidRPr="00C52331">
        <w:rPr>
          <w:rFonts w:ascii="Times New Roman" w:hAnsi="Times New Roman" w:cs="Times New Roman"/>
        </w:rPr>
        <w:t>is original</w:t>
      </w:r>
      <w:r w:rsidR="00955239">
        <w:rPr>
          <w:rFonts w:ascii="Times New Roman" w:hAnsi="Times New Roman" w:cs="Times New Roman"/>
        </w:rPr>
        <w:t xml:space="preserve"> and has </w:t>
      </w:r>
      <w:r w:rsidR="00D54656">
        <w:rPr>
          <w:rFonts w:ascii="Times New Roman" w:hAnsi="Times New Roman" w:cs="Times New Roman"/>
        </w:rPr>
        <w:t xml:space="preserve">a </w:t>
      </w:r>
      <w:r w:rsidR="00955239">
        <w:rPr>
          <w:rFonts w:ascii="Times New Roman" w:hAnsi="Times New Roman" w:cs="Times New Roman"/>
        </w:rPr>
        <w:t>significant contribution</w:t>
      </w:r>
      <w:r w:rsidR="00CA7F67" w:rsidRPr="00C52331">
        <w:rPr>
          <w:rFonts w:ascii="Times New Roman" w:hAnsi="Times New Roman" w:cs="Times New Roman"/>
        </w:rPr>
        <w:t>.</w:t>
      </w:r>
    </w:p>
    <w:p w14:paraId="22587A57" w14:textId="77777777" w:rsidR="00CE39B4" w:rsidRPr="00CE39B4" w:rsidRDefault="00CE39B4" w:rsidP="00D8650F">
      <w:pPr>
        <w:ind w:firstLine="360"/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>With the submission of this manuscript</w:t>
      </w:r>
      <w:r w:rsidR="00A00068">
        <w:rPr>
          <w:rFonts w:ascii="Times New Roman" w:hAnsi="Times New Roman" w:cs="Times New Roman"/>
        </w:rPr>
        <w:t>,</w:t>
      </w:r>
      <w:r w:rsidRPr="00CE39B4">
        <w:rPr>
          <w:rFonts w:ascii="Times New Roman" w:hAnsi="Times New Roman" w:cs="Times New Roman"/>
        </w:rPr>
        <w:t xml:space="preserve"> I would like to undertake that the </w:t>
      </w:r>
      <w:r w:rsidR="00A00068">
        <w:rPr>
          <w:rFonts w:ascii="Times New Roman" w:hAnsi="Times New Roman" w:cs="Times New Roman"/>
        </w:rPr>
        <w:t>above-mentioned</w:t>
      </w:r>
      <w:r w:rsidRPr="00CE39B4">
        <w:rPr>
          <w:rFonts w:ascii="Times New Roman" w:hAnsi="Times New Roman" w:cs="Times New Roman"/>
        </w:rPr>
        <w:t xml:space="preserve"> manuscript has not been published, accepted for publication</w:t>
      </w:r>
      <w:r w:rsidR="00A00068">
        <w:rPr>
          <w:rFonts w:ascii="Times New Roman" w:hAnsi="Times New Roman" w:cs="Times New Roman"/>
        </w:rPr>
        <w:t>,</w:t>
      </w:r>
      <w:r w:rsidRPr="00CE39B4">
        <w:rPr>
          <w:rFonts w:ascii="Times New Roman" w:hAnsi="Times New Roman" w:cs="Times New Roman"/>
        </w:rPr>
        <w:t xml:space="preserve"> or under editorial review for publication elsewhere; and that all co</w:t>
      </w:r>
      <w:r w:rsidR="00E966DD">
        <w:rPr>
          <w:rFonts w:ascii="Times New Roman" w:hAnsi="Times New Roman" w:cs="Times New Roman"/>
        </w:rPr>
        <w:t>-</w:t>
      </w:r>
      <w:r w:rsidRPr="00CE39B4">
        <w:rPr>
          <w:rFonts w:ascii="Times New Roman" w:hAnsi="Times New Roman" w:cs="Times New Roman"/>
        </w:rPr>
        <w:t xml:space="preserve">authors listed below have agreed to have seen and approved the manuscript for submission. </w:t>
      </w:r>
    </w:p>
    <w:p w14:paraId="375A13F4" w14:textId="77777777" w:rsidR="008F5806" w:rsidRDefault="008F5806" w:rsidP="00D8650F">
      <w:pPr>
        <w:spacing w:after="0"/>
        <w:jc w:val="both"/>
        <w:rPr>
          <w:rFonts w:ascii="Times New Roman" w:hAnsi="Times New Roman" w:cs="Times New Roman"/>
        </w:rPr>
      </w:pPr>
    </w:p>
    <w:p w14:paraId="15BC41E6" w14:textId="77777777" w:rsidR="00CE39B4" w:rsidRPr="00CE39B4" w:rsidRDefault="00CE39B4" w:rsidP="00D8650F">
      <w:pPr>
        <w:spacing w:after="0"/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 xml:space="preserve">With regards </w:t>
      </w:r>
    </w:p>
    <w:p w14:paraId="7238C841" w14:textId="06246757" w:rsidR="00CE39B4" w:rsidRPr="00CE39B4" w:rsidRDefault="00D8650F" w:rsidP="00D8650F">
      <w:pPr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/>
          <w:sz w:val="20"/>
        </w:rPr>
        <w:t>Dola</w:t>
      </w:r>
      <w:proofErr w:type="spellEnd"/>
      <w:r>
        <w:rPr>
          <w:rFonts w:ascii="Times New Roman" w:hAnsi="Times New Roman"/>
          <w:sz w:val="20"/>
        </w:rPr>
        <w:t xml:space="preserve"> Das</w:t>
      </w:r>
      <w:r w:rsidR="00CE39B4" w:rsidRPr="00CE39B4">
        <w:rPr>
          <w:rFonts w:ascii="Times New Roman" w:hAnsi="Times New Roman" w:cs="Times New Roman"/>
        </w:rPr>
        <w:t xml:space="preserve">* </w:t>
      </w:r>
    </w:p>
    <w:p w14:paraId="07674C32" w14:textId="77777777" w:rsidR="00CE39B4" w:rsidRDefault="00CE39B4" w:rsidP="00D8650F">
      <w:pPr>
        <w:spacing w:after="0"/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</w:t>
      </w:r>
      <w:r w:rsidRPr="00CE39B4">
        <w:rPr>
          <w:rFonts w:ascii="Times New Roman" w:hAnsi="Times New Roman" w:cs="Times New Roman"/>
        </w:rPr>
        <w:t xml:space="preserve">orresponding author) </w:t>
      </w:r>
    </w:p>
    <w:p w14:paraId="20E2C0E7" w14:textId="77777777" w:rsidR="00CE39B4" w:rsidRDefault="00CE39B4" w:rsidP="00D8650F">
      <w:pPr>
        <w:spacing w:after="0"/>
        <w:jc w:val="both"/>
        <w:rPr>
          <w:rFonts w:ascii="Times New Roman" w:hAnsi="Times New Roman" w:cs="Times New Roman"/>
        </w:rPr>
      </w:pPr>
    </w:p>
    <w:p w14:paraId="360F343C" w14:textId="5ED4F255" w:rsidR="00CE39B4" w:rsidRDefault="00CE39B4" w:rsidP="00D8650F">
      <w:pPr>
        <w:spacing w:after="0"/>
        <w:jc w:val="both"/>
        <w:rPr>
          <w:rFonts w:ascii="Times New Roman" w:hAnsi="Times New Roman" w:cs="Times New Roman"/>
        </w:rPr>
      </w:pPr>
      <w:r w:rsidRPr="00CE39B4">
        <w:rPr>
          <w:rFonts w:ascii="Times New Roman" w:hAnsi="Times New Roman" w:cs="Times New Roman"/>
        </w:rPr>
        <w:t xml:space="preserve">Details of the authors </w:t>
      </w:r>
    </w:p>
    <w:p w14:paraId="7A126A49" w14:textId="595A75E2" w:rsidR="00D8650F" w:rsidRPr="00CE39B4" w:rsidRDefault="00D8650F" w:rsidP="00D8650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srat Tasnim Esha</w:t>
      </w:r>
    </w:p>
    <w:p w14:paraId="2A618405" w14:textId="06146C57" w:rsidR="00D8650F" w:rsidRDefault="00D8650F" w:rsidP="00D8650F">
      <w:pPr>
        <w:pStyle w:val="ListParagraph"/>
        <w:spacing w:after="0"/>
        <w:jc w:val="both"/>
        <w:rPr>
          <w:rFonts w:ascii="Times New Roman" w:hAnsi="Times New Roman"/>
        </w:rPr>
      </w:pPr>
      <w:r w:rsidRPr="00CE39B4">
        <w:rPr>
          <w:rFonts w:ascii="Times New Roman" w:hAnsi="Times New Roman"/>
        </w:rPr>
        <w:t>Department of Computer Science and Engineering, Khulna University of Engineering &amp; Technology</w:t>
      </w:r>
      <w:r>
        <w:rPr>
          <w:rFonts w:ascii="Times New Roman" w:hAnsi="Times New Roman"/>
        </w:rPr>
        <w:t xml:space="preserve"> (KUET)</w:t>
      </w:r>
      <w:r w:rsidRPr="00CE39B4">
        <w:rPr>
          <w:rFonts w:ascii="Times New Roman" w:hAnsi="Times New Roman"/>
        </w:rPr>
        <w:t>, Khulna 9203, Bangladesh</w:t>
      </w:r>
    </w:p>
    <w:p w14:paraId="5D5D88C0" w14:textId="77777777" w:rsidR="00D8650F" w:rsidRDefault="00D8650F" w:rsidP="00D8650F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14:paraId="0053C53B" w14:textId="77777777" w:rsidR="00CE39B4" w:rsidRPr="00CE39B4" w:rsidRDefault="005C31AC" w:rsidP="00D8650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Dola</w:t>
      </w:r>
      <w:proofErr w:type="spellEnd"/>
      <w:r>
        <w:rPr>
          <w:rFonts w:ascii="Times New Roman" w:hAnsi="Times New Roman"/>
        </w:rPr>
        <w:t xml:space="preserve"> Das</w:t>
      </w:r>
    </w:p>
    <w:p w14:paraId="28C21D56" w14:textId="77777777" w:rsidR="00CE39B4" w:rsidRDefault="00CC2114" w:rsidP="00D8650F">
      <w:pPr>
        <w:pStyle w:val="ListParagraph"/>
        <w:spacing w:after="120"/>
        <w:jc w:val="both"/>
        <w:rPr>
          <w:rFonts w:ascii="Times New Roman" w:hAnsi="Times New Roman"/>
        </w:rPr>
      </w:pPr>
      <w:r w:rsidRPr="00CE39B4">
        <w:rPr>
          <w:rFonts w:ascii="Times New Roman" w:hAnsi="Times New Roman"/>
        </w:rPr>
        <w:t>Department of Computer Science and Engineering, Khulna University of Engineering &amp; Technology</w:t>
      </w:r>
      <w:r w:rsidR="00B919A6">
        <w:rPr>
          <w:rFonts w:ascii="Times New Roman" w:hAnsi="Times New Roman"/>
        </w:rPr>
        <w:t xml:space="preserve"> (KUET)</w:t>
      </w:r>
      <w:r w:rsidRPr="00CE39B4">
        <w:rPr>
          <w:rFonts w:ascii="Times New Roman" w:hAnsi="Times New Roman"/>
        </w:rPr>
        <w:t>, Khulna 9203, Bangladesh</w:t>
      </w:r>
    </w:p>
    <w:p w14:paraId="39EC28DD" w14:textId="77777777" w:rsidR="00BF4E77" w:rsidRPr="004B5F6C" w:rsidRDefault="00BF4E77" w:rsidP="00D8650F">
      <w:pPr>
        <w:pStyle w:val="ListParagraph"/>
        <w:spacing w:after="120"/>
        <w:jc w:val="both"/>
        <w:rPr>
          <w:rFonts w:ascii="Times New Roman" w:hAnsi="Times New Roman"/>
        </w:rPr>
      </w:pPr>
    </w:p>
    <w:p w14:paraId="33E86620" w14:textId="77777777" w:rsidR="00CE39B4" w:rsidRPr="00CE39B4" w:rsidRDefault="005C31AC" w:rsidP="00D8650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rof. Dr. </w:t>
      </w:r>
      <w:r w:rsidRPr="00D34A00">
        <w:rPr>
          <w:rFonts w:ascii="Times New Roman" w:hAnsi="Times New Roman"/>
        </w:rPr>
        <w:t>Kazi Md. Rokibul Alam</w:t>
      </w:r>
    </w:p>
    <w:p w14:paraId="75A2AA2C" w14:textId="77777777" w:rsidR="00CE39B4" w:rsidRDefault="005F4B67" w:rsidP="00D8650F">
      <w:pPr>
        <w:pStyle w:val="ListParagraph"/>
        <w:spacing w:after="0"/>
        <w:jc w:val="both"/>
        <w:rPr>
          <w:rFonts w:ascii="Times New Roman" w:hAnsi="Times New Roman"/>
        </w:rPr>
      </w:pPr>
      <w:r w:rsidRPr="00CE39B4">
        <w:rPr>
          <w:rFonts w:ascii="Times New Roman" w:hAnsi="Times New Roman"/>
        </w:rPr>
        <w:t>Department of Computer Science and Engineering</w:t>
      </w:r>
      <w:r w:rsidR="00CE39B4" w:rsidRPr="00CE39B4">
        <w:rPr>
          <w:rFonts w:ascii="Times New Roman" w:hAnsi="Times New Roman"/>
        </w:rPr>
        <w:t>, Khulna University of Engineering &amp; Technology</w:t>
      </w:r>
      <w:r>
        <w:rPr>
          <w:rFonts w:ascii="Times New Roman" w:hAnsi="Times New Roman"/>
        </w:rPr>
        <w:t xml:space="preserve"> (KUET)</w:t>
      </w:r>
      <w:r w:rsidR="00CE39B4" w:rsidRPr="00CE39B4">
        <w:rPr>
          <w:rFonts w:ascii="Times New Roman" w:hAnsi="Times New Roman"/>
        </w:rPr>
        <w:t>, Khulna 9203, Bangladesh</w:t>
      </w:r>
    </w:p>
    <w:p w14:paraId="7C673DEF" w14:textId="77777777" w:rsidR="00CE39B4" w:rsidRDefault="00CE39B4" w:rsidP="00D8650F">
      <w:pPr>
        <w:pStyle w:val="ListParagraph"/>
        <w:spacing w:after="0"/>
        <w:jc w:val="both"/>
        <w:rPr>
          <w:rFonts w:ascii="Times New Roman" w:hAnsi="Times New Roman"/>
        </w:rPr>
      </w:pPr>
    </w:p>
    <w:sectPr w:rsidR="00CE39B4" w:rsidSect="00397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B5D5D"/>
    <w:multiLevelType w:val="hybridMultilevel"/>
    <w:tmpl w:val="B78ADA10"/>
    <w:lvl w:ilvl="0" w:tplc="E00CE82C">
      <w:start w:val="1"/>
      <w:numFmt w:val="decimal"/>
      <w:lvlText w:val="[%1]."/>
      <w:lvlJc w:val="right"/>
      <w:pPr>
        <w:ind w:left="994" w:hanging="360"/>
      </w:pPr>
      <w:rPr>
        <w:rFonts w:ascii="Times New Roman" w:hAnsi="Times New Roman" w:hint="default"/>
        <w:sz w:val="16"/>
      </w:rPr>
    </w:lvl>
    <w:lvl w:ilvl="1" w:tplc="1548B45A">
      <w:start w:val="1"/>
      <w:numFmt w:val="decimal"/>
      <w:lvlText w:val="[%2] "/>
      <w:lvlJc w:val="left"/>
      <w:pPr>
        <w:ind w:left="502" w:hanging="360"/>
      </w:pPr>
      <w:rPr>
        <w:rFonts w:ascii="Times New Roman" w:hAnsi="Times New Roman" w:cs="Times New Roman" w:hint="default"/>
        <w:strike w:val="0"/>
        <w:color w:val="auto"/>
        <w:sz w:val="16"/>
      </w:rPr>
    </w:lvl>
    <w:lvl w:ilvl="2" w:tplc="0409001B" w:tentative="1">
      <w:start w:val="1"/>
      <w:numFmt w:val="lowerRoman"/>
      <w:lvlText w:val="%3."/>
      <w:lvlJc w:val="right"/>
      <w:pPr>
        <w:ind w:left="2434" w:hanging="180"/>
      </w:pPr>
    </w:lvl>
    <w:lvl w:ilvl="3" w:tplc="0409000F" w:tentative="1">
      <w:start w:val="1"/>
      <w:numFmt w:val="decimal"/>
      <w:lvlText w:val="%4."/>
      <w:lvlJc w:val="left"/>
      <w:pPr>
        <w:ind w:left="3154" w:hanging="360"/>
      </w:pPr>
    </w:lvl>
    <w:lvl w:ilvl="4" w:tplc="04090019" w:tentative="1">
      <w:start w:val="1"/>
      <w:numFmt w:val="lowerLetter"/>
      <w:lvlText w:val="%5."/>
      <w:lvlJc w:val="left"/>
      <w:pPr>
        <w:ind w:left="3874" w:hanging="360"/>
      </w:pPr>
    </w:lvl>
    <w:lvl w:ilvl="5" w:tplc="0409001B" w:tentative="1">
      <w:start w:val="1"/>
      <w:numFmt w:val="lowerRoman"/>
      <w:lvlText w:val="%6."/>
      <w:lvlJc w:val="right"/>
      <w:pPr>
        <w:ind w:left="4594" w:hanging="180"/>
      </w:pPr>
    </w:lvl>
    <w:lvl w:ilvl="6" w:tplc="0409000F" w:tentative="1">
      <w:start w:val="1"/>
      <w:numFmt w:val="decimal"/>
      <w:lvlText w:val="%7."/>
      <w:lvlJc w:val="left"/>
      <w:pPr>
        <w:ind w:left="5314" w:hanging="360"/>
      </w:pPr>
    </w:lvl>
    <w:lvl w:ilvl="7" w:tplc="04090019" w:tentative="1">
      <w:start w:val="1"/>
      <w:numFmt w:val="lowerLetter"/>
      <w:lvlText w:val="%8."/>
      <w:lvlJc w:val="left"/>
      <w:pPr>
        <w:ind w:left="6034" w:hanging="360"/>
      </w:pPr>
    </w:lvl>
    <w:lvl w:ilvl="8" w:tplc="0409001B" w:tentative="1">
      <w:start w:val="1"/>
      <w:numFmt w:val="lowerRoman"/>
      <w:lvlText w:val="%9."/>
      <w:lvlJc w:val="right"/>
      <w:pPr>
        <w:ind w:left="6754" w:hanging="180"/>
      </w:pPr>
    </w:lvl>
  </w:abstractNum>
  <w:abstractNum w:abstractNumId="1" w15:restartNumberingAfterBreak="0">
    <w:nsid w:val="6B8A4D45"/>
    <w:multiLevelType w:val="hybridMultilevel"/>
    <w:tmpl w:val="DFF68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tDA0MDQ3NTI2srBU0lEKTi0uzszPAykwqgUA6os4sSwAAAA="/>
  </w:docVars>
  <w:rsids>
    <w:rsidRoot w:val="00CE39B4"/>
    <w:rsid w:val="0002140E"/>
    <w:rsid w:val="000253D5"/>
    <w:rsid w:val="0004498D"/>
    <w:rsid w:val="0005503E"/>
    <w:rsid w:val="00064C95"/>
    <w:rsid w:val="00066E03"/>
    <w:rsid w:val="000A2953"/>
    <w:rsid w:val="000B50C1"/>
    <w:rsid w:val="00103269"/>
    <w:rsid w:val="001163AB"/>
    <w:rsid w:val="00131736"/>
    <w:rsid w:val="00134B0E"/>
    <w:rsid w:val="00155E01"/>
    <w:rsid w:val="00186FC5"/>
    <w:rsid w:val="001B491F"/>
    <w:rsid w:val="001B5936"/>
    <w:rsid w:val="001B737F"/>
    <w:rsid w:val="001D48EF"/>
    <w:rsid w:val="001E2AAA"/>
    <w:rsid w:val="002714F9"/>
    <w:rsid w:val="00280876"/>
    <w:rsid w:val="00283588"/>
    <w:rsid w:val="002916A8"/>
    <w:rsid w:val="002A3D0E"/>
    <w:rsid w:val="002B2B83"/>
    <w:rsid w:val="002D14AF"/>
    <w:rsid w:val="002F6BE5"/>
    <w:rsid w:val="00303A6F"/>
    <w:rsid w:val="003129CF"/>
    <w:rsid w:val="0032068D"/>
    <w:rsid w:val="0032720A"/>
    <w:rsid w:val="00342A62"/>
    <w:rsid w:val="003749B6"/>
    <w:rsid w:val="003973C6"/>
    <w:rsid w:val="003A44D6"/>
    <w:rsid w:val="003C7A90"/>
    <w:rsid w:val="003D0EF8"/>
    <w:rsid w:val="003F3832"/>
    <w:rsid w:val="00446CA2"/>
    <w:rsid w:val="00467BD5"/>
    <w:rsid w:val="00471B78"/>
    <w:rsid w:val="00477EB6"/>
    <w:rsid w:val="00484511"/>
    <w:rsid w:val="00487009"/>
    <w:rsid w:val="0049584E"/>
    <w:rsid w:val="004B5F6C"/>
    <w:rsid w:val="004C605D"/>
    <w:rsid w:val="004C6953"/>
    <w:rsid w:val="004D6D76"/>
    <w:rsid w:val="004E2AD8"/>
    <w:rsid w:val="00503ADE"/>
    <w:rsid w:val="00554133"/>
    <w:rsid w:val="005A5823"/>
    <w:rsid w:val="005A729F"/>
    <w:rsid w:val="005C31AC"/>
    <w:rsid w:val="005E0A09"/>
    <w:rsid w:val="005F4B67"/>
    <w:rsid w:val="005F7E84"/>
    <w:rsid w:val="006040EF"/>
    <w:rsid w:val="00615454"/>
    <w:rsid w:val="00616561"/>
    <w:rsid w:val="00625CE0"/>
    <w:rsid w:val="00633010"/>
    <w:rsid w:val="006422D0"/>
    <w:rsid w:val="006551C6"/>
    <w:rsid w:val="00667644"/>
    <w:rsid w:val="00681358"/>
    <w:rsid w:val="00690BBE"/>
    <w:rsid w:val="00693BBE"/>
    <w:rsid w:val="006A1B99"/>
    <w:rsid w:val="006B5766"/>
    <w:rsid w:val="006C34DC"/>
    <w:rsid w:val="00702B15"/>
    <w:rsid w:val="00767D42"/>
    <w:rsid w:val="0077108F"/>
    <w:rsid w:val="007C2FEB"/>
    <w:rsid w:val="00805D3E"/>
    <w:rsid w:val="00820E9F"/>
    <w:rsid w:val="008834CA"/>
    <w:rsid w:val="00883802"/>
    <w:rsid w:val="008B10DB"/>
    <w:rsid w:val="008B4470"/>
    <w:rsid w:val="008E1AFC"/>
    <w:rsid w:val="008F5806"/>
    <w:rsid w:val="00955239"/>
    <w:rsid w:val="00955854"/>
    <w:rsid w:val="00976D20"/>
    <w:rsid w:val="00996B70"/>
    <w:rsid w:val="009A0462"/>
    <w:rsid w:val="009C0DAE"/>
    <w:rsid w:val="009C4BC0"/>
    <w:rsid w:val="00A00068"/>
    <w:rsid w:val="00A20F11"/>
    <w:rsid w:val="00A27A3C"/>
    <w:rsid w:val="00A33A60"/>
    <w:rsid w:val="00A378F2"/>
    <w:rsid w:val="00AF10F8"/>
    <w:rsid w:val="00AF72FB"/>
    <w:rsid w:val="00B01AFC"/>
    <w:rsid w:val="00B573FB"/>
    <w:rsid w:val="00B615DD"/>
    <w:rsid w:val="00B66038"/>
    <w:rsid w:val="00B919A6"/>
    <w:rsid w:val="00BF4E77"/>
    <w:rsid w:val="00C12D1E"/>
    <w:rsid w:val="00C31026"/>
    <w:rsid w:val="00C335C5"/>
    <w:rsid w:val="00C52331"/>
    <w:rsid w:val="00C53C6C"/>
    <w:rsid w:val="00C62AD4"/>
    <w:rsid w:val="00C65318"/>
    <w:rsid w:val="00C703C4"/>
    <w:rsid w:val="00C845AD"/>
    <w:rsid w:val="00CA69CC"/>
    <w:rsid w:val="00CA7F67"/>
    <w:rsid w:val="00CB0D1E"/>
    <w:rsid w:val="00CB437E"/>
    <w:rsid w:val="00CC2114"/>
    <w:rsid w:val="00CE39B4"/>
    <w:rsid w:val="00D06B83"/>
    <w:rsid w:val="00D11F10"/>
    <w:rsid w:val="00D2446C"/>
    <w:rsid w:val="00D34A00"/>
    <w:rsid w:val="00D3746A"/>
    <w:rsid w:val="00D37B6F"/>
    <w:rsid w:val="00D4461E"/>
    <w:rsid w:val="00D54656"/>
    <w:rsid w:val="00D60C31"/>
    <w:rsid w:val="00D745CC"/>
    <w:rsid w:val="00D8650F"/>
    <w:rsid w:val="00DD1713"/>
    <w:rsid w:val="00E14CE7"/>
    <w:rsid w:val="00E243C8"/>
    <w:rsid w:val="00E335A9"/>
    <w:rsid w:val="00E53B69"/>
    <w:rsid w:val="00E92299"/>
    <w:rsid w:val="00E966DD"/>
    <w:rsid w:val="00EA2ABA"/>
    <w:rsid w:val="00EF1EA0"/>
    <w:rsid w:val="00F00497"/>
    <w:rsid w:val="00FB5853"/>
    <w:rsid w:val="00FD29D7"/>
    <w:rsid w:val="00FF1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002012"/>
  <w15:docId w15:val="{77ACC043-A864-4B3E-B1B1-D8CC18E64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3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39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9B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39B4"/>
    <w:pPr>
      <w:ind w:left="720"/>
      <w:contextualSpacing/>
    </w:pPr>
  </w:style>
  <w:style w:type="character" w:customStyle="1" w:styleId="yiv0903813866">
    <w:name w:val="yiv0903813866"/>
    <w:basedOn w:val="DefaultParagraphFont"/>
    <w:rsid w:val="004B5F6C"/>
  </w:style>
  <w:style w:type="paragraph" w:customStyle="1" w:styleId="1">
    <w:name w:val="標準1"/>
    <w:rsid w:val="009A0462"/>
    <w:rPr>
      <w:rFonts w:ascii="Calibri" w:eastAsiaTheme="minorEastAsia" w:hAnsi="Calibri"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1</Words>
  <Characters>1087</Characters>
  <Application>Microsoft Office Word</Application>
  <DocSecurity>0</DocSecurity>
  <Lines>2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</dc:creator>
  <cp:lastModifiedBy>Israt Tasnim Esha</cp:lastModifiedBy>
  <cp:revision>3</cp:revision>
  <cp:lastPrinted>2022-12-07T16:30:00Z</cp:lastPrinted>
  <dcterms:created xsi:type="dcterms:W3CDTF">2025-05-12T19:20:00Z</dcterms:created>
  <dcterms:modified xsi:type="dcterms:W3CDTF">2025-05-13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2053990f5ec765617995104a667a0eb0e23ad0779a1964fab4cb0f055ed7da</vt:lpwstr>
  </property>
</Properties>
</file>